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0411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B080B6E" w:rsidR="007B4A91" w:rsidRDefault="001F7B70">
      <w:pPr>
        <w:rPr>
          <w:sz w:val="28"/>
          <w:szCs w:val="28"/>
        </w:rPr>
      </w:pPr>
      <w:r>
        <w:rPr>
          <w:sz w:val="28"/>
          <w:szCs w:val="28"/>
        </w:rPr>
        <w:t>Jet in the space</w:t>
      </w:r>
    </w:p>
    <w:p w14:paraId="34A9E19B" w14:textId="77777777" w:rsidR="007B4A91" w:rsidRDefault="0083041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F643B04" w:rsidR="007B4A91" w:rsidRDefault="001F7B70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nd the Jet and try to fire the golden rock to earn scores</w:t>
      </w:r>
    </w:p>
    <w:p w14:paraId="3D632C61" w14:textId="77777777" w:rsidR="007B4A91" w:rsidRDefault="0083041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17622BB" w:rsidR="007B4A91" w:rsidRDefault="001F7B7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Fighter jet is in the space and is trying to score points by firing on golden rock. It has only 3 lives </w:t>
      </w:r>
    </w:p>
    <w:p w14:paraId="6102F988" w14:textId="77777777" w:rsidR="007B4A91" w:rsidRDefault="0083041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30411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3041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9E5200A" w:rsidR="007B4A91" w:rsidRDefault="001F7B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F70AF96" w:rsidR="007B4A91" w:rsidRDefault="001F7B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destroy rock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7C4D077" w:rsidR="007B4A91" w:rsidRDefault="001F7B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ighterje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671882B" w:rsidR="007B4A91" w:rsidRDefault="001F7B7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moves up and down also shoot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A60A451" w:rsidR="007B4A91" w:rsidRDefault="001F7B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rmal 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04B265" w:rsidR="007B4A91" w:rsidRDefault="001F7B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je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DA2C49A" w:rsidR="007B4A91" w:rsidRDefault="001F7B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en 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50D3166" w:rsidR="007B4A91" w:rsidRDefault="001F7B7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corepoints</w:t>
            </w:r>
            <w:proofErr w:type="spellEnd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5BB2A0D6" w:rsidR="007B4A91" w:rsidRPr="00505132" w:rsidRDefault="00E621C2">
      <w:r>
        <w:rPr>
          <w:noProof/>
          <w:lang w:val="en-IN"/>
        </w:rPr>
        <w:drawing>
          <wp:inline distT="0" distB="0" distL="0" distR="0" wp14:anchorId="3015FB37" wp14:editId="388D5ABB">
            <wp:extent cx="5943600" cy="2095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am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6ED1268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68C0F63E" w14:textId="77777777" w:rsidR="00505132" w:rsidRDefault="00505132">
      <w:pPr>
        <w:rPr>
          <w:sz w:val="28"/>
          <w:szCs w:val="28"/>
        </w:rPr>
      </w:pPr>
    </w:p>
    <w:p w14:paraId="24B987DE" w14:textId="43E18D68" w:rsidR="007B4A91" w:rsidRDefault="001F7B70">
      <w:pPr>
        <w:rPr>
          <w:sz w:val="28"/>
          <w:szCs w:val="28"/>
        </w:rPr>
      </w:pPr>
      <w:r>
        <w:t xml:space="preserve">By keeping it never ending so that people will play the game until they beat their previous record </w:t>
      </w:r>
      <w:r w:rsidR="00830411">
        <w:pict w14:anchorId="49CF2C3B">
          <v:rect id="_x0000_i1036" style="width:0;height:1.5pt" o:hralign="center" o:hrstd="t" o:hr="t" fillcolor="#a0a0a0" stroked="f"/>
        </w:pict>
      </w:r>
      <w:r w:rsidR="00830411">
        <w:pict w14:anchorId="2BE0C1BB">
          <v:rect id="_x0000_i1037" style="width:0;height:1.5pt" o:hralign="center" o:hrstd="t" o:hr="t" fillcolor="#a0a0a0" stroked="f"/>
        </w:pict>
      </w:r>
      <w:r w:rsidR="00830411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7B70"/>
    <w:rsid w:val="00505132"/>
    <w:rsid w:val="00556965"/>
    <w:rsid w:val="007B4A91"/>
    <w:rsid w:val="00830411"/>
    <w:rsid w:val="00E621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GES CLASSEZ</dc:creator>
  <cp:lastModifiedBy>HP</cp:lastModifiedBy>
  <cp:revision>2</cp:revision>
  <dcterms:created xsi:type="dcterms:W3CDTF">2022-06-17T14:33:00Z</dcterms:created>
  <dcterms:modified xsi:type="dcterms:W3CDTF">2022-06-17T14:33:00Z</dcterms:modified>
</cp:coreProperties>
</file>